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74F8" w:rsidRPr="00D52D95" w:rsidRDefault="00D52D95" w:rsidP="00D52D9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52D95">
        <w:rPr>
          <w:rFonts w:ascii="Times New Roman" w:hAnsi="Times New Roman" w:cs="Times New Roman"/>
          <w:b/>
          <w:sz w:val="28"/>
          <w:szCs w:val="24"/>
        </w:rPr>
        <w:t>Experiment No. 2</w:t>
      </w:r>
    </w:p>
    <w:p w:rsidR="00D52D95" w:rsidRDefault="00D52D95" w:rsidP="00D52D9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2D95">
        <w:rPr>
          <w:rFonts w:ascii="Times New Roman" w:hAnsi="Times New Roman" w:cs="Times New Roman"/>
          <w:b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o implement Euler’s Totient Function</w:t>
      </w:r>
    </w:p>
    <w:p w:rsidR="00AD2A25" w:rsidRDefault="00D52D95" w:rsidP="00D52D95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52D95">
        <w:rPr>
          <w:rFonts w:ascii="Times New Roman" w:hAnsi="Times New Roman" w:cs="Times New Roman"/>
          <w:b/>
          <w:sz w:val="24"/>
          <w:szCs w:val="24"/>
          <w:u w:val="single"/>
        </w:rPr>
        <w:t>Theory</w:t>
      </w:r>
      <w:r w:rsidR="002D588A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2D588A">
        <w:rPr>
          <w:rFonts w:ascii="Times New Roman" w:hAnsi="Times New Roman" w:cs="Times New Roman"/>
          <w:sz w:val="24"/>
          <w:szCs w:val="24"/>
        </w:rPr>
        <w:t>Euler’s totient function,</w:t>
      </w:r>
      <w:r w:rsidR="00AD2A2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D2A25">
        <w:rPr>
          <w:rFonts w:ascii="Times New Roman" w:hAnsi="Times New Roman" w:cs="Times New Roman"/>
          <w:sz w:val="24"/>
          <w:szCs w:val="24"/>
        </w:rPr>
        <w:t xml:space="preserve">written </w:t>
      </w:r>
      <w:proofErr w:type="gramEnd"/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φ(n)</m:t>
        </m:r>
      </m:oMath>
      <w:r w:rsidR="002D588A" w:rsidRPr="00751B11">
        <w:rPr>
          <w:rFonts w:ascii="Times New Roman" w:eastAsiaTheme="minorEastAsia" w:hAnsi="Times New Roman" w:cs="Times New Roman"/>
          <w:b/>
          <w:sz w:val="24"/>
          <w:szCs w:val="24"/>
        </w:rPr>
        <w:t xml:space="preserve">, </w:t>
      </w:r>
      <w:r w:rsidR="002D588A">
        <w:rPr>
          <w:rFonts w:ascii="Times New Roman" w:eastAsiaTheme="minorEastAsia" w:hAnsi="Times New Roman" w:cs="Times New Roman"/>
          <w:sz w:val="24"/>
          <w:szCs w:val="24"/>
        </w:rPr>
        <w:t xml:space="preserve">and defined as the number of positive integers less than n and relatively prime to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n</m:t>
        </m:r>
      </m:oMath>
      <w:r w:rsidR="002D588A">
        <w:rPr>
          <w:rFonts w:ascii="Times New Roman" w:eastAsiaTheme="minorEastAsia" w:hAnsi="Times New Roman" w:cs="Times New Roman"/>
          <w:sz w:val="24"/>
          <w:szCs w:val="24"/>
        </w:rPr>
        <w:t xml:space="preserve">. i.e.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GCD</m:t>
            </m:r>
            <m:d>
              <m:dPr>
                <m:ctrlPr>
                  <w:rPr>
                    <w:rFonts w:ascii="Cambria Math" w:eastAsiaTheme="minorEastAsia" w:hAnsi="Cambria Math" w:cs="Times New Roman"/>
                    <w:b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,x</m:t>
                </m:r>
              </m:e>
            </m:d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= 1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where x ϵ</m:t>
        </m:r>
        <m:sSub>
          <m:sSub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Z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(Residues of n)</m:t>
        </m:r>
      </m:oMath>
      <w:r w:rsidR="00AD2A25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:rsidR="00AD2A25" w:rsidRDefault="00751B11" w:rsidP="00D52D95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e.g.</m:t>
        </m:r>
      </m:oMath>
      <w:r w:rsidR="00AD2A2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φ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5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20</m:t>
        </m:r>
      </m:oMath>
      <w:r w:rsidR="00AD2A25">
        <w:rPr>
          <w:rFonts w:ascii="Times New Roman" w:eastAsiaTheme="minorEastAsia" w:hAnsi="Times New Roman" w:cs="Times New Roman"/>
          <w:sz w:val="24"/>
          <w:szCs w:val="24"/>
        </w:rPr>
        <w:t xml:space="preserve">. Listing all relatively prime to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25</m:t>
        </m:r>
      </m:oMath>
      <w:r w:rsidR="00AD2A25">
        <w:rPr>
          <w:rFonts w:ascii="Times New Roman" w:eastAsiaTheme="minorEastAsia" w:hAnsi="Times New Roman" w:cs="Times New Roman"/>
          <w:sz w:val="24"/>
          <w:szCs w:val="24"/>
        </w:rPr>
        <w:t xml:space="preserve"> between </w:t>
      </w:r>
      <w:r w:rsidR="00AD2A25" w:rsidRPr="00AD2A25">
        <w:rPr>
          <w:rFonts w:ascii="Times New Roman" w:eastAsiaTheme="minorEastAsia" w:hAnsi="Times New Roman" w:cs="Times New Roman"/>
          <w:sz w:val="24"/>
          <w:szCs w:val="24"/>
        </w:rPr>
        <w:t>[1, 24]:</w:t>
      </w:r>
      <w:r w:rsidR="00AD2A2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D2A25" w:rsidRPr="00AD2A25">
        <w:rPr>
          <w:rFonts w:ascii="Times New Roman" w:eastAsiaTheme="minorEastAsia" w:hAnsi="Times New Roman" w:cs="Times New Roman"/>
          <w:sz w:val="24"/>
          <w:szCs w:val="24"/>
        </w:rPr>
        <w:t xml:space="preserve">{1, 2, 3, 4, 6, 7, 8, 9, 11, 12, 13, </w:t>
      </w:r>
      <w:r w:rsidR="00AD2A25">
        <w:rPr>
          <w:rFonts w:ascii="Times New Roman" w:eastAsiaTheme="minorEastAsia" w:hAnsi="Times New Roman" w:cs="Times New Roman"/>
          <w:sz w:val="24"/>
          <w:szCs w:val="24"/>
        </w:rPr>
        <w:t xml:space="preserve">14, 16, 17, 18, 19, 21, 22, 23, </w:t>
      </w:r>
      <w:proofErr w:type="gramStart"/>
      <w:r w:rsidR="00AD2A25" w:rsidRPr="00AD2A25">
        <w:rPr>
          <w:rFonts w:ascii="Times New Roman" w:eastAsiaTheme="minorEastAsia" w:hAnsi="Times New Roman" w:cs="Times New Roman"/>
          <w:sz w:val="24"/>
          <w:szCs w:val="24"/>
        </w:rPr>
        <w:t>24</w:t>
      </w:r>
      <w:proofErr w:type="gramEnd"/>
      <w:r w:rsidR="00AD2A25">
        <w:rPr>
          <w:rFonts w:ascii="Times New Roman" w:eastAsiaTheme="minorEastAsia" w:hAnsi="Times New Roman" w:cs="Times New Roman"/>
          <w:sz w:val="24"/>
          <w:szCs w:val="24"/>
        </w:rPr>
        <w:t>}.</w:t>
      </w:r>
    </w:p>
    <w:p w:rsidR="00D52D95" w:rsidRDefault="00AD2A25" w:rsidP="00D52D9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t can be easily inferred that, for any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 xml:space="preserve">prime </w:t>
      </w:r>
      <w:proofErr w:type="gramEnd"/>
      <m:oMath>
        <m:r>
          <w:rPr>
            <w:rFonts w:ascii="Cambria Math" w:eastAsiaTheme="minorEastAsia" w:hAnsi="Cambria Math" w:cs="Times New Roman"/>
            <w:sz w:val="24"/>
            <w:szCs w:val="24"/>
          </w:rPr>
          <m:t>p</m:t>
        </m:r>
      </m:oMath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D2A25" w:rsidRPr="00751B11" w:rsidRDefault="00AD2A25" w:rsidP="00D52D95">
      <w:pPr>
        <w:spacing w:line="480" w:lineRule="auto"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φ</m:t>
        </m:r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p-1</m:t>
        </m:r>
      </m:oMath>
      <w:r w:rsidR="00751B11" w:rsidRPr="00751B11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e.g.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>φ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7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16 </m:t>
        </m:r>
      </m:oMath>
    </w:p>
    <w:p w:rsidR="00751B11" w:rsidRDefault="00751B11" w:rsidP="00D52D9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also have important properties for prime factorization:</w:t>
      </w:r>
    </w:p>
    <w:p w:rsidR="00751B11" w:rsidRPr="00751B11" w:rsidRDefault="00751B11" w:rsidP="00D52D9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φ</m:t>
        </m:r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 φ</m:t>
        </m:r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p×q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 φ</m:t>
        </m:r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×φ</m:t>
        </m:r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(p-1)×(q-1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---- {where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p&amp;q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re distinct prime}. </w:t>
      </w:r>
      <m:oMath>
        <m:r>
          <w:rPr>
            <w:rFonts w:ascii="Cambria Math" w:hAnsi="Cambria Math" w:cs="Times New Roman"/>
            <w:sz w:val="24"/>
            <w:szCs w:val="24"/>
          </w:rPr>
          <m:t>e.g. φ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5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 φ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7×5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 φ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7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×φ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5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7-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×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5-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24</m:t>
        </m:r>
        <m:r>
          <w:rPr>
            <w:rFonts w:ascii="Cambria Math" w:eastAsiaTheme="minorEastAsia" w:hAnsi="Cambria Math" w:cs="Times New Roman"/>
            <w:sz w:val="24"/>
            <w:szCs w:val="24"/>
          </w:rPr>
          <m:t>.</m:t>
        </m:r>
      </m:oMath>
    </w:p>
    <w:p w:rsidR="00751B11" w:rsidRDefault="00751B11" w:rsidP="00D52D95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2.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φ</m:t>
        </m:r>
        <m:d>
          <m:d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= φ</m:t>
        </m:r>
        <m:d>
          <m:d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b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e>
              <m:sup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k</m:t>
                </m:r>
              </m:sup>
            </m:sSup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=(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k-1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)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="008F10CF">
        <w:rPr>
          <w:rFonts w:ascii="Times New Roman" w:eastAsiaTheme="minorEastAsia" w:hAnsi="Times New Roman" w:cs="Times New Roman"/>
          <w:sz w:val="24"/>
          <w:szCs w:val="24"/>
        </w:rPr>
        <w:t xml:space="preserve">--- {where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p</m:t>
        </m:r>
      </m:oMath>
      <w:r w:rsidR="008F10CF">
        <w:rPr>
          <w:rFonts w:ascii="Times New Roman" w:eastAsiaTheme="minorEastAsia" w:hAnsi="Times New Roman" w:cs="Times New Roman"/>
          <w:sz w:val="24"/>
          <w:szCs w:val="24"/>
        </w:rPr>
        <w:t xml:space="preserve"> is prime}.</w:t>
      </w:r>
    </w:p>
    <w:p w:rsidR="008F10CF" w:rsidRDefault="008F10CF" w:rsidP="00D52D95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e.g. φ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41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 φ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×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×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252</m:t>
        </m:r>
        <m:r>
          <w:rPr>
            <w:rFonts w:ascii="Cambria Math" w:eastAsiaTheme="minorEastAsia" w:hAnsi="Cambria Math" w:cs="Times New Roman"/>
            <w:sz w:val="24"/>
            <w:szCs w:val="24"/>
          </w:rPr>
          <m:t>.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:rsidR="008F10CF" w:rsidRDefault="008F10CF" w:rsidP="00D52D95">
      <w:pPr>
        <w:spacing w:line="480" w:lineRule="auto"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8F10CF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Implementation</w:t>
      </w:r>
      <w:r w:rsidRPr="008F10CF">
        <w:rPr>
          <w:rFonts w:ascii="Times New Roman" w:eastAsiaTheme="minorEastAsia" w:hAnsi="Times New Roman" w:cs="Times New Roman"/>
          <w:b/>
          <w:sz w:val="24"/>
          <w:szCs w:val="24"/>
        </w:rPr>
        <w:t>:</w:t>
      </w:r>
    </w:p>
    <w:p w:rsidR="008F10CF" w:rsidRDefault="008F10CF" w:rsidP="008F10CF">
      <w:pPr>
        <w:pStyle w:val="SourceCode"/>
      </w:pP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c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c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,a</w:t>
      </w:r>
      <w:r>
        <w:rPr>
          <w:rStyle w:val="OperatorTok"/>
        </w:rPr>
        <w:t>%</w:t>
      </w:r>
      <w:r>
        <w:rPr>
          <w:rStyle w:val="NormalTok"/>
        </w:rPr>
        <w:t>b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coprime(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c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totient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umber should be greater than 0"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ient_s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oprime(</w:t>
      </w:r>
      <w:proofErr w:type="spellStart"/>
      <w:r>
        <w:rPr>
          <w:rStyle w:val="NormalTok"/>
        </w:rPr>
        <w:t>n,i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otient_set.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ient_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ient_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proofErr w:type="spellStart"/>
      <w:r>
        <w:rPr>
          <w:rStyle w:val="NormalTok"/>
        </w:rPr>
        <w:t>totient_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ient_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otient(</w:t>
      </w:r>
      <w:proofErr w:type="spellStart"/>
      <w:r>
        <w:rPr>
          <w:rStyle w:val="BuiltInTok"/>
        </w:rPr>
        <w:t>int</w:t>
      </w:r>
      <w:proofErr w:type="spellEnd"/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number to find its t</w:t>
      </w:r>
      <w:bookmarkStart w:id="0" w:name="_GoBack"/>
      <w:bookmarkEnd w:id="0"/>
      <w:r>
        <w:rPr>
          <w:rStyle w:val="StringTok"/>
        </w:rPr>
        <w:t>otient value: "</w:t>
      </w:r>
      <w:r>
        <w:rPr>
          <w:rStyle w:val="NormalTok"/>
        </w:rPr>
        <w:t>)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totient_value</w:t>
      </w:r>
      <w:proofErr w:type="spellEnd"/>
      <w:r>
        <w:rPr>
          <w:rStyle w:val="SpecialStringTok"/>
        </w:rPr>
        <w:t xml:space="preserve"> =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totient_value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8F10CF" w:rsidRDefault="008F10CF" w:rsidP="00D52D95">
      <w:pPr>
        <w:spacing w:line="480" w:lineRule="auto"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</w:p>
    <w:p w:rsidR="008F10CF" w:rsidRDefault="008F10CF" w:rsidP="00D52D95">
      <w:pPr>
        <w:spacing w:line="480" w:lineRule="auto"/>
        <w:jc w:val="both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8F10CF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Output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>:</w:t>
      </w:r>
    </w:p>
    <w:p w:rsidR="008F10CF" w:rsidRDefault="00143084" w:rsidP="00143084">
      <w:pPr>
        <w:spacing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143084">
        <w:rPr>
          <w:rFonts w:ascii="Times New Roman" w:eastAsiaTheme="minorEastAsia" w:hAnsi="Times New Roman" w:cs="Times New Roman"/>
          <w:b/>
          <w:sz w:val="24"/>
          <w:szCs w:val="24"/>
        </w:rPr>
        <w:drawing>
          <wp:inline distT="0" distB="0" distL="0" distR="0" wp14:anchorId="709E66BE" wp14:editId="005C952A">
            <wp:extent cx="5061098" cy="6477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83205" cy="65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084" w:rsidRDefault="00143084" w:rsidP="00143084">
      <w:pPr>
        <w:spacing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143084">
        <w:rPr>
          <w:rFonts w:ascii="Times New Roman" w:eastAsiaTheme="minorEastAsia" w:hAnsi="Times New Roman" w:cs="Times New Roman"/>
          <w:b/>
          <w:sz w:val="24"/>
          <w:szCs w:val="24"/>
        </w:rPr>
        <w:drawing>
          <wp:inline distT="0" distB="0" distL="0" distR="0" wp14:anchorId="0E118FA3" wp14:editId="2133F344">
            <wp:extent cx="5019155" cy="655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0044" cy="658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084" w:rsidRDefault="00143084" w:rsidP="00143084">
      <w:pPr>
        <w:spacing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143084">
        <w:rPr>
          <w:rFonts w:ascii="Times New Roman" w:eastAsiaTheme="minorEastAsia" w:hAnsi="Times New Roman" w:cs="Times New Roman"/>
          <w:b/>
          <w:sz w:val="24"/>
          <w:szCs w:val="24"/>
        </w:rPr>
        <w:drawing>
          <wp:inline distT="0" distB="0" distL="0" distR="0" wp14:anchorId="5DB1728F" wp14:editId="65D00FD9">
            <wp:extent cx="4960620" cy="621804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93927" cy="62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084" w:rsidRDefault="00143084" w:rsidP="00143084">
      <w:pPr>
        <w:spacing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143084">
        <w:rPr>
          <w:rFonts w:ascii="Times New Roman" w:eastAsiaTheme="minorEastAsia" w:hAnsi="Times New Roman" w:cs="Times New Roman"/>
          <w:b/>
          <w:sz w:val="24"/>
          <w:szCs w:val="24"/>
        </w:rPr>
        <w:drawing>
          <wp:inline distT="0" distB="0" distL="0" distR="0" wp14:anchorId="154E82EE" wp14:editId="05D5AB24">
            <wp:extent cx="4940870" cy="7162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4787" cy="718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084" w:rsidRDefault="00143084" w:rsidP="00143084">
      <w:pPr>
        <w:spacing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143084">
        <w:rPr>
          <w:rFonts w:ascii="Times New Roman" w:eastAsiaTheme="minorEastAsia" w:hAnsi="Times New Roman" w:cs="Times New Roman"/>
          <w:b/>
          <w:sz w:val="24"/>
          <w:szCs w:val="24"/>
        </w:rPr>
        <w:drawing>
          <wp:inline distT="0" distB="0" distL="0" distR="0" wp14:anchorId="00D308B7" wp14:editId="1E567E8B">
            <wp:extent cx="5049116" cy="647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9040" cy="648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4A0" w:rsidRPr="008F10CF" w:rsidRDefault="004324A0" w:rsidP="00143084">
      <w:pPr>
        <w:spacing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4324A0">
        <w:rPr>
          <w:rFonts w:ascii="Times New Roman" w:eastAsiaTheme="minorEastAsia" w:hAnsi="Times New Roman" w:cs="Times New Roman"/>
          <w:b/>
          <w:sz w:val="24"/>
          <w:szCs w:val="24"/>
        </w:rPr>
        <w:drawing>
          <wp:inline distT="0" distB="0" distL="0" distR="0" wp14:anchorId="32C2AFA7" wp14:editId="0595E67B">
            <wp:extent cx="4912581" cy="6705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3538" cy="6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24A0" w:rsidRPr="008F10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46EF"/>
    <w:rsid w:val="00143084"/>
    <w:rsid w:val="002D588A"/>
    <w:rsid w:val="004324A0"/>
    <w:rsid w:val="005674F8"/>
    <w:rsid w:val="00751B11"/>
    <w:rsid w:val="008F10CF"/>
    <w:rsid w:val="00A646EF"/>
    <w:rsid w:val="00AD2A25"/>
    <w:rsid w:val="00D52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30DA3"/>
  <w15:chartTrackingRefBased/>
  <w15:docId w15:val="{116022A5-7308-498B-818E-A42A56B02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588A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8F10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8F10CF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8F10CF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8F10CF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8F10CF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8F10CF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8F10CF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8F10CF"/>
    <w:rPr>
      <w:rFonts w:ascii="Consolas" w:hAnsi="Consolas"/>
      <w:color w:val="BB6688"/>
    </w:rPr>
  </w:style>
  <w:style w:type="character" w:customStyle="1" w:styleId="ControlFlowTok">
    <w:name w:val="ControlFlowTok"/>
    <w:basedOn w:val="VerbatimChar"/>
    <w:rsid w:val="008F10CF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8F10CF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8F10CF"/>
    <w:rPr>
      <w:rFonts w:ascii="Consolas" w:hAnsi="Consolas"/>
    </w:rPr>
  </w:style>
  <w:style w:type="character" w:customStyle="1" w:styleId="NormalTok">
    <w:name w:val="NormalTok"/>
    <w:basedOn w:val="VerbatimChar"/>
    <w:rsid w:val="008F10CF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3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49DD5-916E-42FD-9211-ADC8E15DD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n ali</dc:creator>
  <cp:keywords/>
  <dc:description/>
  <cp:lastModifiedBy>adnan ali</cp:lastModifiedBy>
  <cp:revision>3</cp:revision>
  <dcterms:created xsi:type="dcterms:W3CDTF">2022-01-29T05:15:00Z</dcterms:created>
  <dcterms:modified xsi:type="dcterms:W3CDTF">2022-01-29T07:47:00Z</dcterms:modified>
</cp:coreProperties>
</file>